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86B13" w14:textId="77777777" w:rsidR="004D6613" w:rsidRDefault="004D6613" w:rsidP="004D6613">
      <w:pPr>
        <w:spacing w:after="0"/>
        <w:jc w:val="center"/>
        <w:rPr>
          <w:rFonts w:ascii="Century Gothic" w:hAnsi="Century Gothic"/>
          <w:b/>
          <w:sz w:val="24"/>
          <w:szCs w:val="24"/>
          <w:u w:val="single"/>
        </w:rPr>
      </w:pPr>
    </w:p>
    <w:p w14:paraId="5B11CCBB" w14:textId="77777777" w:rsidR="00F12D6E" w:rsidRDefault="00F12D6E" w:rsidP="009A6801">
      <w:pPr>
        <w:spacing w:after="0"/>
        <w:ind w:left="450" w:right="810" w:hanging="180"/>
        <w:jc w:val="center"/>
        <w:rPr>
          <w:rFonts w:cstheme="minorHAnsi"/>
          <w:b/>
          <w:sz w:val="28"/>
          <w:szCs w:val="28"/>
          <w:u w:val="single"/>
        </w:rPr>
      </w:pPr>
    </w:p>
    <w:p w14:paraId="58C07DE3" w14:textId="656CB25C" w:rsidR="004D6613" w:rsidRPr="009A6801" w:rsidRDefault="004D6613" w:rsidP="009A6801">
      <w:pPr>
        <w:spacing w:after="0"/>
        <w:ind w:left="450" w:right="810" w:hanging="180"/>
        <w:jc w:val="center"/>
        <w:rPr>
          <w:rFonts w:cstheme="minorHAnsi"/>
          <w:b/>
          <w:sz w:val="28"/>
          <w:szCs w:val="28"/>
          <w:u w:val="single"/>
        </w:rPr>
      </w:pPr>
      <w:r w:rsidRPr="009A6801">
        <w:rPr>
          <w:rFonts w:cstheme="minorHAnsi"/>
          <w:b/>
          <w:sz w:val="28"/>
          <w:szCs w:val="28"/>
          <w:u w:val="single"/>
        </w:rPr>
        <w:t>202</w:t>
      </w:r>
      <w:r w:rsidR="007D0D27">
        <w:rPr>
          <w:rFonts w:cstheme="minorHAnsi"/>
          <w:b/>
          <w:sz w:val="28"/>
          <w:szCs w:val="28"/>
          <w:u w:val="single"/>
        </w:rPr>
        <w:t>4</w:t>
      </w:r>
      <w:r w:rsidRPr="009A6801">
        <w:rPr>
          <w:rFonts w:cstheme="minorHAnsi"/>
          <w:b/>
          <w:sz w:val="28"/>
          <w:szCs w:val="28"/>
          <w:u w:val="single"/>
        </w:rPr>
        <w:t xml:space="preserve"> Sites Reservoir Committee</w:t>
      </w:r>
      <w:r w:rsidR="0006155E" w:rsidRPr="009A6801">
        <w:rPr>
          <w:rFonts w:cstheme="minorHAnsi"/>
          <w:b/>
          <w:sz w:val="28"/>
          <w:szCs w:val="28"/>
          <w:u w:val="single"/>
        </w:rPr>
        <w:t xml:space="preserve"> &amp; Authority Board </w:t>
      </w:r>
      <w:r w:rsidRPr="009A6801">
        <w:rPr>
          <w:rFonts w:cstheme="minorHAnsi"/>
          <w:b/>
          <w:sz w:val="28"/>
          <w:szCs w:val="28"/>
          <w:u w:val="single"/>
        </w:rPr>
        <w:t>Meeting Calendar</w:t>
      </w:r>
    </w:p>
    <w:p w14:paraId="6BAA50F8" w14:textId="77777777" w:rsidR="004D6613" w:rsidRPr="00F66639" w:rsidRDefault="004D6613" w:rsidP="0082284B">
      <w:pPr>
        <w:spacing w:after="0"/>
        <w:jc w:val="center"/>
        <w:rPr>
          <w:rFonts w:cstheme="minorHAnsi"/>
          <w:b/>
          <w:sz w:val="24"/>
          <w:szCs w:val="24"/>
          <w:u w:val="single"/>
        </w:rPr>
      </w:pPr>
    </w:p>
    <w:tbl>
      <w:tblPr>
        <w:tblStyle w:val="TableGrid"/>
        <w:tblW w:w="9090" w:type="dxa"/>
        <w:jc w:val="center"/>
        <w:tblLook w:val="04A0" w:firstRow="1" w:lastRow="0" w:firstColumn="1" w:lastColumn="0" w:noHBand="0" w:noVBand="1"/>
      </w:tblPr>
      <w:tblGrid>
        <w:gridCol w:w="4050"/>
        <w:gridCol w:w="1345"/>
        <w:gridCol w:w="3695"/>
      </w:tblGrid>
      <w:tr w:rsidR="00796581" w:rsidRPr="00796581" w14:paraId="2F1EB7BE" w14:textId="77777777" w:rsidTr="00A57367">
        <w:trPr>
          <w:trHeight w:val="566"/>
          <w:jc w:val="center"/>
        </w:trPr>
        <w:tc>
          <w:tcPr>
            <w:tcW w:w="4050" w:type="dxa"/>
            <w:shd w:val="clear" w:color="auto" w:fill="auto"/>
            <w:vAlign w:val="center"/>
          </w:tcPr>
          <w:p w14:paraId="7FF11C52" w14:textId="21EFB00A" w:rsidR="004D6613" w:rsidRPr="00835DC3" w:rsidRDefault="00B16797" w:rsidP="004D5E4F">
            <w:pPr>
              <w:jc w:val="both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Friday</w:t>
            </w:r>
            <w:r w:rsidR="004D6613" w:rsidRPr="00835DC3">
              <w:rPr>
                <w:rFonts w:cstheme="minorHAnsi"/>
                <w:sz w:val="24"/>
                <w:szCs w:val="24"/>
              </w:rPr>
              <w:t xml:space="preserve">, January </w:t>
            </w:r>
            <w:r w:rsidR="00382A4B">
              <w:rPr>
                <w:rFonts w:cstheme="minorHAnsi"/>
                <w:sz w:val="24"/>
                <w:szCs w:val="24"/>
              </w:rPr>
              <w:t>19</w:t>
            </w:r>
            <w:r w:rsidR="003336B5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45" w:type="dxa"/>
            <w:shd w:val="clear" w:color="auto" w:fill="auto"/>
            <w:vAlign w:val="center"/>
          </w:tcPr>
          <w:p w14:paraId="5FD87B16" w14:textId="3C03BB62" w:rsidR="004D6613" w:rsidRPr="00835DC3" w:rsidRDefault="00B16797" w:rsidP="004D5E4F">
            <w:pPr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9:00 am</w:t>
            </w:r>
          </w:p>
        </w:tc>
        <w:tc>
          <w:tcPr>
            <w:tcW w:w="3695" w:type="dxa"/>
            <w:shd w:val="clear" w:color="auto" w:fill="auto"/>
            <w:vAlign w:val="center"/>
          </w:tcPr>
          <w:p w14:paraId="0EF6DA3B" w14:textId="09053D02" w:rsidR="004D6613" w:rsidRPr="00835DC3" w:rsidRDefault="00161071" w:rsidP="004D5E4F">
            <w:pPr>
              <w:spacing w:after="120"/>
              <w:jc w:val="right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Sites Project Office</w:t>
            </w:r>
          </w:p>
        </w:tc>
      </w:tr>
      <w:tr w:rsidR="00796581" w:rsidRPr="00796581" w14:paraId="16B43B76" w14:textId="77777777" w:rsidTr="00A57367">
        <w:trPr>
          <w:trHeight w:val="503"/>
          <w:jc w:val="center"/>
        </w:trPr>
        <w:tc>
          <w:tcPr>
            <w:tcW w:w="4050" w:type="dxa"/>
            <w:shd w:val="clear" w:color="auto" w:fill="auto"/>
            <w:vAlign w:val="center"/>
          </w:tcPr>
          <w:p w14:paraId="487BB13D" w14:textId="403134C9" w:rsidR="00B97FB5" w:rsidRPr="00835DC3" w:rsidRDefault="00B97FB5" w:rsidP="00B97FB5">
            <w:pPr>
              <w:jc w:val="both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 xml:space="preserve">Friday, February </w:t>
            </w:r>
            <w:r w:rsidR="00DA4A94" w:rsidRPr="00835DC3">
              <w:rPr>
                <w:rFonts w:cstheme="minorHAnsi"/>
                <w:sz w:val="24"/>
                <w:szCs w:val="24"/>
              </w:rPr>
              <w:t>1</w:t>
            </w:r>
            <w:r w:rsidR="004E79A2">
              <w:rPr>
                <w:rFonts w:cstheme="minorHAnsi"/>
                <w:sz w:val="24"/>
                <w:szCs w:val="24"/>
              </w:rPr>
              <w:t>6</w:t>
            </w:r>
            <w:r w:rsidR="002F4DAF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45" w:type="dxa"/>
            <w:shd w:val="clear" w:color="auto" w:fill="auto"/>
            <w:vAlign w:val="center"/>
          </w:tcPr>
          <w:p w14:paraId="4C4B5A5C" w14:textId="77777777" w:rsidR="00B97FB5" w:rsidRPr="00835DC3" w:rsidRDefault="00B97FB5" w:rsidP="00B97FB5">
            <w:pPr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9:00 am</w:t>
            </w:r>
          </w:p>
        </w:tc>
        <w:tc>
          <w:tcPr>
            <w:tcW w:w="3695" w:type="dxa"/>
            <w:shd w:val="clear" w:color="auto" w:fill="auto"/>
            <w:vAlign w:val="center"/>
          </w:tcPr>
          <w:p w14:paraId="01D6562A" w14:textId="4B016B47" w:rsidR="00B97FB5" w:rsidRPr="00835DC3" w:rsidRDefault="00B97FB5" w:rsidP="00B97FB5">
            <w:pPr>
              <w:spacing w:after="120"/>
              <w:jc w:val="right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Sites Project Office</w:t>
            </w:r>
          </w:p>
        </w:tc>
      </w:tr>
      <w:tr w:rsidR="0099645E" w:rsidRPr="0099645E" w14:paraId="21977250" w14:textId="77777777" w:rsidTr="00A57367">
        <w:trPr>
          <w:trHeight w:val="440"/>
          <w:jc w:val="center"/>
        </w:trPr>
        <w:tc>
          <w:tcPr>
            <w:tcW w:w="4050" w:type="dxa"/>
            <w:vAlign w:val="center"/>
          </w:tcPr>
          <w:p w14:paraId="1655E1F9" w14:textId="3D9B50E5" w:rsidR="0099645E" w:rsidRDefault="0099645E" w:rsidP="006F078E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 xml:space="preserve">Friday, March </w:t>
            </w:r>
            <w:r w:rsidR="00093157">
              <w:rPr>
                <w:rFonts w:cstheme="minorHAnsi"/>
                <w:sz w:val="24"/>
                <w:szCs w:val="24"/>
              </w:rPr>
              <w:t>22</w:t>
            </w:r>
          </w:p>
        </w:tc>
        <w:tc>
          <w:tcPr>
            <w:tcW w:w="1345" w:type="dxa"/>
            <w:shd w:val="clear" w:color="auto" w:fill="auto"/>
            <w:vAlign w:val="center"/>
          </w:tcPr>
          <w:p w14:paraId="77CAD250" w14:textId="283DD3EE" w:rsidR="0099645E" w:rsidRPr="00835DC3" w:rsidRDefault="005B3188" w:rsidP="006F078E">
            <w:pPr>
              <w:spacing w:before="120"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:00 am</w:t>
            </w:r>
          </w:p>
        </w:tc>
        <w:tc>
          <w:tcPr>
            <w:tcW w:w="3695" w:type="dxa"/>
            <w:vAlign w:val="center"/>
          </w:tcPr>
          <w:p w14:paraId="3AF3447E" w14:textId="48A7D7B5" w:rsidR="0099645E" w:rsidRPr="00835DC3" w:rsidRDefault="005B3188" w:rsidP="0099645E">
            <w:pPr>
              <w:spacing w:before="120" w:after="12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tes Project Office</w:t>
            </w:r>
          </w:p>
        </w:tc>
      </w:tr>
      <w:tr w:rsidR="00796581" w:rsidRPr="00796581" w14:paraId="25B6C3AA" w14:textId="77777777" w:rsidTr="00A57367">
        <w:trPr>
          <w:trHeight w:val="557"/>
          <w:jc w:val="center"/>
        </w:trPr>
        <w:tc>
          <w:tcPr>
            <w:tcW w:w="4050" w:type="dxa"/>
            <w:vAlign w:val="center"/>
          </w:tcPr>
          <w:p w14:paraId="6853FBE4" w14:textId="6E115B25" w:rsidR="00B97FB5" w:rsidRPr="00835DC3" w:rsidRDefault="00B97FB5" w:rsidP="00B97FB5">
            <w:pPr>
              <w:jc w:val="both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 xml:space="preserve">Friday, April </w:t>
            </w:r>
            <w:r w:rsidR="00D611C8">
              <w:rPr>
                <w:rFonts w:cstheme="minorHAnsi"/>
                <w:sz w:val="24"/>
                <w:szCs w:val="24"/>
              </w:rPr>
              <w:t>19</w:t>
            </w:r>
          </w:p>
        </w:tc>
        <w:tc>
          <w:tcPr>
            <w:tcW w:w="1345" w:type="dxa"/>
            <w:shd w:val="clear" w:color="auto" w:fill="auto"/>
            <w:vAlign w:val="center"/>
          </w:tcPr>
          <w:p w14:paraId="78F33A42" w14:textId="77777777" w:rsidR="00B97FB5" w:rsidRPr="00835DC3" w:rsidRDefault="00B97FB5" w:rsidP="00B97FB5">
            <w:pPr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9:00 am</w:t>
            </w:r>
          </w:p>
        </w:tc>
        <w:tc>
          <w:tcPr>
            <w:tcW w:w="3695" w:type="dxa"/>
            <w:vAlign w:val="center"/>
          </w:tcPr>
          <w:p w14:paraId="260EED6A" w14:textId="1AEEB1C7" w:rsidR="00B97FB5" w:rsidRPr="00835DC3" w:rsidRDefault="00B97FB5" w:rsidP="00B97FB5">
            <w:pPr>
              <w:spacing w:after="120"/>
              <w:jc w:val="right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Sites Project Office</w:t>
            </w:r>
          </w:p>
        </w:tc>
      </w:tr>
      <w:tr w:rsidR="005F18B6" w:rsidRPr="00796581" w14:paraId="2FBD7404" w14:textId="77777777" w:rsidTr="00A57367">
        <w:trPr>
          <w:trHeight w:val="530"/>
          <w:jc w:val="center"/>
        </w:trPr>
        <w:tc>
          <w:tcPr>
            <w:tcW w:w="4050" w:type="dxa"/>
            <w:shd w:val="clear" w:color="auto" w:fill="auto"/>
            <w:vAlign w:val="center"/>
          </w:tcPr>
          <w:p w14:paraId="57CB905E" w14:textId="1FDAC001" w:rsidR="005F18B6" w:rsidRPr="00835DC3" w:rsidRDefault="005F18B6" w:rsidP="005F18B6">
            <w:pPr>
              <w:jc w:val="both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Friday, May 1</w:t>
            </w:r>
            <w:r w:rsidR="00EB47CE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1345" w:type="dxa"/>
            <w:shd w:val="clear" w:color="auto" w:fill="auto"/>
            <w:vAlign w:val="center"/>
          </w:tcPr>
          <w:p w14:paraId="376E59B0" w14:textId="43A51BA0" w:rsidR="005F18B6" w:rsidRPr="00835DC3" w:rsidRDefault="005F18B6" w:rsidP="005F18B6">
            <w:pPr>
              <w:rPr>
                <w:rFonts w:cstheme="minorHAnsi"/>
                <w:sz w:val="24"/>
                <w:szCs w:val="24"/>
              </w:rPr>
            </w:pPr>
            <w:r w:rsidRPr="00280C0B">
              <w:rPr>
                <w:rFonts w:cstheme="minorHAnsi"/>
                <w:sz w:val="24"/>
                <w:szCs w:val="24"/>
              </w:rPr>
              <w:t>9:00 am</w:t>
            </w:r>
          </w:p>
        </w:tc>
        <w:tc>
          <w:tcPr>
            <w:tcW w:w="3695" w:type="dxa"/>
            <w:shd w:val="clear" w:color="auto" w:fill="auto"/>
            <w:vAlign w:val="center"/>
          </w:tcPr>
          <w:p w14:paraId="1F73923A" w14:textId="525B286A" w:rsidR="005F18B6" w:rsidRPr="00835DC3" w:rsidRDefault="005F18B6" w:rsidP="005F18B6">
            <w:pPr>
              <w:spacing w:after="120"/>
              <w:jc w:val="right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Sites Project Office</w:t>
            </w:r>
          </w:p>
        </w:tc>
      </w:tr>
      <w:tr w:rsidR="005F18B6" w:rsidRPr="00796581" w14:paraId="6CD34CEE" w14:textId="77777777" w:rsidTr="00A57367">
        <w:trPr>
          <w:trHeight w:val="530"/>
          <w:jc w:val="center"/>
        </w:trPr>
        <w:tc>
          <w:tcPr>
            <w:tcW w:w="4050" w:type="dxa"/>
            <w:vAlign w:val="center"/>
          </w:tcPr>
          <w:p w14:paraId="12189918" w14:textId="098EA89A" w:rsidR="005F18B6" w:rsidRPr="00835DC3" w:rsidRDefault="005F18B6" w:rsidP="005F18B6">
            <w:pPr>
              <w:jc w:val="both"/>
              <w:rPr>
                <w:rFonts w:cstheme="minorHAnsi"/>
                <w:sz w:val="24"/>
                <w:szCs w:val="24"/>
                <w:highlight w:val="yellow"/>
              </w:rPr>
            </w:pPr>
            <w:r w:rsidRPr="00835DC3">
              <w:rPr>
                <w:rFonts w:cstheme="minorHAnsi"/>
                <w:sz w:val="24"/>
                <w:szCs w:val="24"/>
              </w:rPr>
              <w:t xml:space="preserve">Friday, June </w:t>
            </w:r>
            <w:r w:rsidR="00BE79C2">
              <w:rPr>
                <w:rFonts w:cstheme="minorHAnsi"/>
                <w:sz w:val="24"/>
                <w:szCs w:val="24"/>
              </w:rPr>
              <w:t>2</w:t>
            </w:r>
            <w:r w:rsidR="001C254E">
              <w:rPr>
                <w:rFonts w:cstheme="minorHAnsi"/>
                <w:sz w:val="24"/>
                <w:szCs w:val="24"/>
              </w:rPr>
              <w:t>1</w:t>
            </w:r>
            <w:r w:rsidR="00AA7A9F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45" w:type="dxa"/>
            <w:shd w:val="clear" w:color="auto" w:fill="auto"/>
            <w:vAlign w:val="center"/>
          </w:tcPr>
          <w:p w14:paraId="54B5E6D0" w14:textId="15DA4AE1" w:rsidR="005F18B6" w:rsidRPr="00835DC3" w:rsidRDefault="005F18B6" w:rsidP="005F18B6">
            <w:pPr>
              <w:rPr>
                <w:rFonts w:cstheme="minorHAnsi"/>
                <w:sz w:val="24"/>
                <w:szCs w:val="24"/>
              </w:rPr>
            </w:pPr>
            <w:r w:rsidRPr="00280C0B">
              <w:rPr>
                <w:rFonts w:cstheme="minorHAnsi"/>
                <w:sz w:val="24"/>
                <w:szCs w:val="24"/>
              </w:rPr>
              <w:t>9:00 am</w:t>
            </w:r>
          </w:p>
        </w:tc>
        <w:tc>
          <w:tcPr>
            <w:tcW w:w="3695" w:type="dxa"/>
            <w:vAlign w:val="center"/>
          </w:tcPr>
          <w:p w14:paraId="6164A322" w14:textId="4B9C73A7" w:rsidR="005F18B6" w:rsidRPr="00835DC3" w:rsidRDefault="005F18B6" w:rsidP="005F18B6">
            <w:pPr>
              <w:spacing w:after="120"/>
              <w:jc w:val="right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 xml:space="preserve">Sites Project Office </w:t>
            </w:r>
          </w:p>
        </w:tc>
      </w:tr>
      <w:tr w:rsidR="005F18B6" w:rsidRPr="00796581" w14:paraId="0CE36712" w14:textId="77777777" w:rsidTr="00A57367">
        <w:trPr>
          <w:trHeight w:val="530"/>
          <w:jc w:val="center"/>
        </w:trPr>
        <w:tc>
          <w:tcPr>
            <w:tcW w:w="4050" w:type="dxa"/>
            <w:vAlign w:val="center"/>
          </w:tcPr>
          <w:p w14:paraId="013B30CA" w14:textId="3325DED3" w:rsidR="005F18B6" w:rsidRPr="00835DC3" w:rsidRDefault="005F18B6" w:rsidP="005F18B6">
            <w:pPr>
              <w:jc w:val="both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 xml:space="preserve">Friday, July </w:t>
            </w:r>
            <w:r w:rsidR="003D4F1C">
              <w:rPr>
                <w:rFonts w:cstheme="minorHAnsi"/>
                <w:sz w:val="24"/>
                <w:szCs w:val="24"/>
              </w:rPr>
              <w:t>19</w:t>
            </w:r>
            <w:r w:rsidR="00524FFB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45" w:type="dxa"/>
            <w:shd w:val="clear" w:color="auto" w:fill="auto"/>
            <w:vAlign w:val="center"/>
          </w:tcPr>
          <w:p w14:paraId="56CB5F44" w14:textId="672A5985" w:rsidR="005F18B6" w:rsidRPr="00835DC3" w:rsidRDefault="005F18B6" w:rsidP="005F18B6">
            <w:pPr>
              <w:rPr>
                <w:rFonts w:cstheme="minorHAnsi"/>
                <w:sz w:val="24"/>
                <w:szCs w:val="24"/>
              </w:rPr>
            </w:pPr>
            <w:r w:rsidRPr="00280C0B">
              <w:rPr>
                <w:rFonts w:cstheme="minorHAnsi"/>
                <w:sz w:val="24"/>
                <w:szCs w:val="24"/>
              </w:rPr>
              <w:t>9:00 am</w:t>
            </w:r>
          </w:p>
        </w:tc>
        <w:tc>
          <w:tcPr>
            <w:tcW w:w="3695" w:type="dxa"/>
            <w:vAlign w:val="center"/>
          </w:tcPr>
          <w:p w14:paraId="5312A226" w14:textId="0A780EDF" w:rsidR="005F18B6" w:rsidRPr="00835DC3" w:rsidRDefault="005F18B6" w:rsidP="005F18B6">
            <w:pPr>
              <w:spacing w:after="120"/>
              <w:jc w:val="right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 xml:space="preserve">Sites Project Office </w:t>
            </w:r>
          </w:p>
        </w:tc>
      </w:tr>
      <w:tr w:rsidR="005F18B6" w:rsidRPr="00796581" w14:paraId="20EFA96B" w14:textId="77777777" w:rsidTr="00A57367">
        <w:trPr>
          <w:trHeight w:val="530"/>
          <w:jc w:val="center"/>
        </w:trPr>
        <w:tc>
          <w:tcPr>
            <w:tcW w:w="4050" w:type="dxa"/>
            <w:vAlign w:val="center"/>
          </w:tcPr>
          <w:p w14:paraId="0AF5DA29" w14:textId="108E2BAE" w:rsidR="005F18B6" w:rsidRPr="00835DC3" w:rsidRDefault="005F18B6" w:rsidP="005F18B6">
            <w:pPr>
              <w:jc w:val="both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Friday, August 1</w:t>
            </w:r>
            <w:r w:rsidR="00FC731C">
              <w:rPr>
                <w:rFonts w:cstheme="minorHAnsi"/>
                <w:sz w:val="24"/>
                <w:szCs w:val="24"/>
              </w:rPr>
              <w:t>6</w:t>
            </w:r>
            <w:r w:rsidR="001E5C25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45" w:type="dxa"/>
            <w:shd w:val="clear" w:color="auto" w:fill="auto"/>
            <w:vAlign w:val="center"/>
          </w:tcPr>
          <w:p w14:paraId="14BF085A" w14:textId="010D3D46" w:rsidR="005F18B6" w:rsidRPr="00835DC3" w:rsidRDefault="005F18B6" w:rsidP="005F18B6">
            <w:pPr>
              <w:rPr>
                <w:rFonts w:cstheme="minorHAnsi"/>
                <w:sz w:val="24"/>
                <w:szCs w:val="24"/>
              </w:rPr>
            </w:pPr>
            <w:r w:rsidRPr="00280C0B">
              <w:rPr>
                <w:rFonts w:cstheme="minorHAnsi"/>
                <w:sz w:val="24"/>
                <w:szCs w:val="24"/>
              </w:rPr>
              <w:t>9:00 am</w:t>
            </w:r>
          </w:p>
        </w:tc>
        <w:tc>
          <w:tcPr>
            <w:tcW w:w="3695" w:type="dxa"/>
            <w:vAlign w:val="center"/>
          </w:tcPr>
          <w:p w14:paraId="7FB013AC" w14:textId="23BF7E8E" w:rsidR="005F18B6" w:rsidRPr="00835DC3" w:rsidRDefault="005F18B6" w:rsidP="005F18B6">
            <w:pPr>
              <w:spacing w:after="120"/>
              <w:jc w:val="right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Sites Project Office</w:t>
            </w:r>
          </w:p>
        </w:tc>
      </w:tr>
      <w:tr w:rsidR="005F18B6" w:rsidRPr="00796581" w14:paraId="0DAB97C3" w14:textId="77777777" w:rsidTr="00A57367">
        <w:trPr>
          <w:trHeight w:val="530"/>
          <w:jc w:val="center"/>
        </w:trPr>
        <w:tc>
          <w:tcPr>
            <w:tcW w:w="4050" w:type="dxa"/>
            <w:vAlign w:val="center"/>
          </w:tcPr>
          <w:p w14:paraId="25433222" w14:textId="71C14210" w:rsidR="005F18B6" w:rsidRPr="00835DC3" w:rsidRDefault="005F18B6" w:rsidP="005F18B6">
            <w:pPr>
              <w:jc w:val="both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 xml:space="preserve">Friday, September </w:t>
            </w:r>
            <w:r w:rsidR="005C263F">
              <w:rPr>
                <w:rFonts w:cstheme="minorHAnsi"/>
                <w:sz w:val="24"/>
                <w:szCs w:val="24"/>
              </w:rPr>
              <w:t>20</w:t>
            </w:r>
            <w:r w:rsidR="00C6067F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45" w:type="dxa"/>
            <w:shd w:val="clear" w:color="auto" w:fill="auto"/>
            <w:vAlign w:val="center"/>
          </w:tcPr>
          <w:p w14:paraId="1DE7080A" w14:textId="7EEDB92D" w:rsidR="005F18B6" w:rsidRPr="00835DC3" w:rsidRDefault="005F18B6" w:rsidP="005F18B6">
            <w:pPr>
              <w:rPr>
                <w:rFonts w:cstheme="minorHAnsi"/>
                <w:sz w:val="24"/>
                <w:szCs w:val="24"/>
              </w:rPr>
            </w:pPr>
            <w:r w:rsidRPr="00280C0B">
              <w:rPr>
                <w:rFonts w:cstheme="minorHAnsi"/>
                <w:sz w:val="24"/>
                <w:szCs w:val="24"/>
              </w:rPr>
              <w:t>9:00 am</w:t>
            </w:r>
          </w:p>
        </w:tc>
        <w:tc>
          <w:tcPr>
            <w:tcW w:w="3695" w:type="dxa"/>
            <w:vAlign w:val="center"/>
          </w:tcPr>
          <w:p w14:paraId="432C1843" w14:textId="3A6B6693" w:rsidR="005F18B6" w:rsidRPr="00835DC3" w:rsidRDefault="005F18B6" w:rsidP="005F18B6">
            <w:pPr>
              <w:spacing w:after="120"/>
              <w:jc w:val="right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Sites Project Office</w:t>
            </w:r>
          </w:p>
        </w:tc>
      </w:tr>
      <w:tr w:rsidR="00796581" w:rsidRPr="00796581" w14:paraId="3AF3AF7B" w14:textId="77777777" w:rsidTr="00A57367">
        <w:trPr>
          <w:trHeight w:val="530"/>
          <w:jc w:val="center"/>
        </w:trPr>
        <w:tc>
          <w:tcPr>
            <w:tcW w:w="4050" w:type="dxa"/>
            <w:vAlign w:val="center"/>
          </w:tcPr>
          <w:p w14:paraId="0AE9CA04" w14:textId="526AB050" w:rsidR="00483545" w:rsidRPr="00835DC3" w:rsidRDefault="00483545" w:rsidP="00483545">
            <w:pPr>
              <w:jc w:val="both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 xml:space="preserve">Friday, October </w:t>
            </w:r>
            <w:r w:rsidR="00473D4F">
              <w:rPr>
                <w:rFonts w:cstheme="minorHAnsi"/>
                <w:sz w:val="24"/>
                <w:szCs w:val="24"/>
              </w:rPr>
              <w:t>1</w:t>
            </w:r>
            <w:r w:rsidR="00904AC8">
              <w:rPr>
                <w:rFonts w:cstheme="minorHAnsi"/>
                <w:sz w:val="24"/>
                <w:szCs w:val="24"/>
              </w:rPr>
              <w:t>8</w:t>
            </w:r>
            <w:r w:rsidR="00C6067F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45" w:type="dxa"/>
            <w:shd w:val="clear" w:color="auto" w:fill="auto"/>
            <w:vAlign w:val="center"/>
          </w:tcPr>
          <w:p w14:paraId="45F7BB71" w14:textId="77777777" w:rsidR="00483545" w:rsidRPr="00835DC3" w:rsidRDefault="00483545" w:rsidP="00483545">
            <w:pPr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9:00 am</w:t>
            </w:r>
          </w:p>
        </w:tc>
        <w:tc>
          <w:tcPr>
            <w:tcW w:w="3695" w:type="dxa"/>
            <w:vAlign w:val="center"/>
          </w:tcPr>
          <w:p w14:paraId="4BDEBC89" w14:textId="5EB51A32" w:rsidR="00483545" w:rsidRPr="00835DC3" w:rsidRDefault="00483545" w:rsidP="00483545">
            <w:pPr>
              <w:spacing w:after="120"/>
              <w:jc w:val="right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Sites Project Office</w:t>
            </w:r>
          </w:p>
        </w:tc>
      </w:tr>
      <w:tr w:rsidR="00796581" w:rsidRPr="00796581" w14:paraId="1353D749" w14:textId="77777777" w:rsidTr="00A57367">
        <w:trPr>
          <w:trHeight w:val="530"/>
          <w:jc w:val="center"/>
        </w:trPr>
        <w:tc>
          <w:tcPr>
            <w:tcW w:w="4050" w:type="dxa"/>
            <w:vAlign w:val="center"/>
          </w:tcPr>
          <w:p w14:paraId="319FE81D" w14:textId="521B272A" w:rsidR="00483545" w:rsidRPr="00835DC3" w:rsidRDefault="00C36314" w:rsidP="00483545">
            <w:pPr>
              <w:jc w:val="both"/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Friday</w:t>
            </w:r>
            <w:r w:rsidR="00483545" w:rsidRPr="00835DC3">
              <w:rPr>
                <w:rFonts w:cstheme="minorHAnsi"/>
                <w:sz w:val="24"/>
                <w:szCs w:val="24"/>
              </w:rPr>
              <w:t xml:space="preserve">, November </w:t>
            </w:r>
            <w:r w:rsidR="004020AC">
              <w:rPr>
                <w:rFonts w:cstheme="minorHAnsi"/>
                <w:sz w:val="24"/>
                <w:szCs w:val="24"/>
              </w:rPr>
              <w:t>22</w:t>
            </w:r>
            <w:r w:rsidR="00755906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45" w:type="dxa"/>
            <w:shd w:val="clear" w:color="auto" w:fill="auto"/>
            <w:vAlign w:val="center"/>
          </w:tcPr>
          <w:p w14:paraId="5E985FA0" w14:textId="6DE2D3B3" w:rsidR="00483545" w:rsidRPr="00835DC3" w:rsidRDefault="00C36314" w:rsidP="00483545">
            <w:pPr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9:00 am</w:t>
            </w:r>
          </w:p>
        </w:tc>
        <w:tc>
          <w:tcPr>
            <w:tcW w:w="3695" w:type="dxa"/>
            <w:vAlign w:val="center"/>
          </w:tcPr>
          <w:p w14:paraId="169954B8" w14:textId="22CA701B" w:rsidR="00483545" w:rsidRPr="00835DC3" w:rsidRDefault="00161071" w:rsidP="00483545">
            <w:pPr>
              <w:spacing w:after="120"/>
              <w:jc w:val="right"/>
              <w:rPr>
                <w:rFonts w:cstheme="minorHAnsi"/>
                <w:strike/>
                <w:sz w:val="24"/>
                <w:szCs w:val="24"/>
                <w:highlight w:val="yellow"/>
              </w:rPr>
            </w:pPr>
            <w:r w:rsidRPr="00835DC3">
              <w:rPr>
                <w:rFonts w:cstheme="minorHAnsi"/>
                <w:sz w:val="24"/>
                <w:szCs w:val="24"/>
              </w:rPr>
              <w:t>Sites Project Office</w:t>
            </w:r>
          </w:p>
        </w:tc>
      </w:tr>
      <w:tr w:rsidR="00483545" w:rsidRPr="00796581" w14:paraId="72719DA8" w14:textId="77777777" w:rsidTr="00A57367">
        <w:trPr>
          <w:jc w:val="center"/>
        </w:trPr>
        <w:tc>
          <w:tcPr>
            <w:tcW w:w="4050" w:type="dxa"/>
            <w:vAlign w:val="center"/>
          </w:tcPr>
          <w:p w14:paraId="0D5C919C" w14:textId="71A0ABB9" w:rsidR="00483545" w:rsidRPr="00835DC3" w:rsidRDefault="00331103" w:rsidP="00483545">
            <w:pPr>
              <w:jc w:val="both"/>
              <w:rPr>
                <w:rFonts w:cstheme="minorHAnsi"/>
                <w:sz w:val="24"/>
                <w:szCs w:val="24"/>
              </w:rPr>
            </w:pPr>
            <w:r w:rsidRPr="00F54F46">
              <w:rPr>
                <w:rFonts w:cstheme="minorHAnsi"/>
                <w:color w:val="000000" w:themeColor="text1"/>
                <w:sz w:val="24"/>
                <w:szCs w:val="24"/>
              </w:rPr>
              <w:t>Friday</w:t>
            </w:r>
            <w:r w:rsidR="00483545" w:rsidRPr="00F54F46">
              <w:rPr>
                <w:rFonts w:cstheme="minorHAnsi"/>
                <w:color w:val="000000" w:themeColor="text1"/>
                <w:sz w:val="24"/>
                <w:szCs w:val="24"/>
              </w:rPr>
              <w:t>, December</w:t>
            </w:r>
            <w:r w:rsidR="00575E49" w:rsidRPr="00F54F46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32D38" w:rsidRPr="00F54F46">
              <w:rPr>
                <w:rFonts w:cstheme="minorHAnsi"/>
                <w:color w:val="000000" w:themeColor="text1"/>
                <w:sz w:val="24"/>
                <w:szCs w:val="24"/>
              </w:rPr>
              <w:t>20</w:t>
            </w:r>
            <w:r w:rsidR="00483545" w:rsidRPr="00F54F46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55906" w:rsidRPr="00F54F46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345" w:type="dxa"/>
            <w:shd w:val="clear" w:color="auto" w:fill="auto"/>
            <w:vAlign w:val="center"/>
          </w:tcPr>
          <w:p w14:paraId="334ABA55" w14:textId="472F9CC4" w:rsidR="00483545" w:rsidRPr="00835DC3" w:rsidRDefault="00331103" w:rsidP="00483545">
            <w:pPr>
              <w:rPr>
                <w:rFonts w:cstheme="minorHAnsi"/>
                <w:sz w:val="24"/>
                <w:szCs w:val="24"/>
              </w:rPr>
            </w:pPr>
            <w:r w:rsidRPr="00835DC3">
              <w:rPr>
                <w:rFonts w:cstheme="minorHAnsi"/>
                <w:sz w:val="24"/>
                <w:szCs w:val="24"/>
              </w:rPr>
              <w:t>9:00 am</w:t>
            </w:r>
          </w:p>
        </w:tc>
        <w:tc>
          <w:tcPr>
            <w:tcW w:w="3695" w:type="dxa"/>
            <w:vAlign w:val="center"/>
          </w:tcPr>
          <w:p w14:paraId="54DB0C3F" w14:textId="09B8BCAA" w:rsidR="00483545" w:rsidRPr="00835DC3" w:rsidRDefault="00A27612" w:rsidP="00483545">
            <w:pPr>
              <w:spacing w:after="120"/>
              <w:jc w:val="right"/>
              <w:rPr>
                <w:rFonts w:cstheme="minorHAnsi"/>
                <w:sz w:val="24"/>
                <w:szCs w:val="24"/>
                <w:highlight w:val="yellow"/>
              </w:rPr>
            </w:pPr>
            <w:r w:rsidRPr="00835DC3">
              <w:rPr>
                <w:rFonts w:cstheme="minorHAnsi"/>
                <w:sz w:val="24"/>
                <w:szCs w:val="24"/>
              </w:rPr>
              <w:t>Sites Project Office</w:t>
            </w:r>
          </w:p>
        </w:tc>
      </w:tr>
    </w:tbl>
    <w:p w14:paraId="284CA939" w14:textId="308597A9" w:rsidR="00704137" w:rsidRDefault="00704137" w:rsidP="00ED3356">
      <w:pPr>
        <w:spacing w:after="0"/>
        <w:rPr>
          <w:rFonts w:cstheme="minorHAnsi"/>
          <w:bCs/>
          <w:i/>
          <w:iCs/>
          <w:color w:val="000000" w:themeColor="text1"/>
          <w:sz w:val="20"/>
          <w:szCs w:val="20"/>
        </w:rPr>
      </w:pPr>
    </w:p>
    <w:p w14:paraId="26B63062" w14:textId="77777777" w:rsidR="008B515B" w:rsidRDefault="0036419A" w:rsidP="008B515B">
      <w:pPr>
        <w:spacing w:after="0"/>
        <w:rPr>
          <w:rFonts w:cstheme="minorHAnsi"/>
          <w:bCs/>
          <w:i/>
          <w:iCs/>
          <w:color w:val="000000" w:themeColor="text1"/>
          <w:sz w:val="20"/>
          <w:szCs w:val="20"/>
        </w:rPr>
      </w:pPr>
      <w:r>
        <w:rPr>
          <w:rFonts w:cstheme="minorHAnsi"/>
          <w:bCs/>
          <w:i/>
          <w:iCs/>
          <w:color w:val="000000" w:themeColor="text1"/>
          <w:sz w:val="20"/>
          <w:szCs w:val="20"/>
        </w:rPr>
        <w:t xml:space="preserve">             </w:t>
      </w:r>
      <w:r w:rsidR="00ED3356">
        <w:rPr>
          <w:rFonts w:cstheme="minorHAnsi"/>
          <w:bCs/>
          <w:i/>
          <w:iCs/>
          <w:color w:val="000000" w:themeColor="text1"/>
          <w:sz w:val="20"/>
          <w:szCs w:val="20"/>
        </w:rPr>
        <w:t xml:space="preserve">Sites Project Office – 122 </w:t>
      </w:r>
      <w:r w:rsidR="009A6801">
        <w:rPr>
          <w:rFonts w:cstheme="minorHAnsi"/>
          <w:bCs/>
          <w:i/>
          <w:iCs/>
          <w:color w:val="000000" w:themeColor="text1"/>
          <w:sz w:val="20"/>
          <w:szCs w:val="20"/>
        </w:rPr>
        <w:t>Old Hwy 99W, Maxwell, CA 95955</w:t>
      </w:r>
    </w:p>
    <w:p w14:paraId="74BD9C9E" w14:textId="37735296" w:rsidR="008D10CA" w:rsidRPr="00ED3356" w:rsidRDefault="00050548" w:rsidP="008B515B">
      <w:pPr>
        <w:spacing w:after="0"/>
        <w:ind w:left="540"/>
        <w:rPr>
          <w:rFonts w:cstheme="minorHAnsi"/>
          <w:bCs/>
          <w:i/>
          <w:iCs/>
          <w:color w:val="000000" w:themeColor="text1"/>
          <w:sz w:val="20"/>
          <w:szCs w:val="20"/>
        </w:rPr>
      </w:pPr>
      <w:r>
        <w:rPr>
          <w:rFonts w:cstheme="minorHAnsi"/>
          <w:bCs/>
          <w:i/>
          <w:iCs/>
          <w:color w:val="000000" w:themeColor="text1"/>
          <w:sz w:val="20"/>
          <w:szCs w:val="20"/>
        </w:rPr>
        <w:t>Meeting</w:t>
      </w:r>
      <w:r w:rsidR="00EE06FC">
        <w:rPr>
          <w:rFonts w:cstheme="minorHAnsi"/>
          <w:bCs/>
          <w:i/>
          <w:iCs/>
          <w:color w:val="000000" w:themeColor="text1"/>
          <w:sz w:val="20"/>
          <w:szCs w:val="20"/>
        </w:rPr>
        <w:t>s</w:t>
      </w:r>
      <w:r>
        <w:rPr>
          <w:rFonts w:cstheme="minorHAnsi"/>
          <w:bCs/>
          <w:i/>
          <w:iCs/>
          <w:color w:val="000000" w:themeColor="text1"/>
          <w:sz w:val="20"/>
          <w:szCs w:val="20"/>
        </w:rPr>
        <w:t xml:space="preserve"> will be held </w:t>
      </w:r>
      <w:r w:rsidR="00A57367">
        <w:rPr>
          <w:rFonts w:cstheme="minorHAnsi"/>
          <w:bCs/>
          <w:i/>
          <w:iCs/>
          <w:color w:val="000000" w:themeColor="text1"/>
          <w:sz w:val="20"/>
          <w:szCs w:val="20"/>
        </w:rPr>
        <w:t>in person</w:t>
      </w:r>
      <w:r>
        <w:rPr>
          <w:rFonts w:cstheme="minorHAnsi"/>
          <w:bCs/>
          <w:i/>
          <w:iCs/>
          <w:color w:val="000000" w:themeColor="text1"/>
          <w:sz w:val="20"/>
          <w:szCs w:val="20"/>
        </w:rPr>
        <w:t xml:space="preserve"> and virtual</w:t>
      </w:r>
      <w:r w:rsidR="00A57367">
        <w:rPr>
          <w:rFonts w:cstheme="minorHAnsi"/>
          <w:bCs/>
          <w:i/>
          <w:iCs/>
          <w:color w:val="000000" w:themeColor="text1"/>
          <w:sz w:val="20"/>
          <w:szCs w:val="20"/>
        </w:rPr>
        <w:t>ly</w:t>
      </w:r>
      <w:r>
        <w:rPr>
          <w:rFonts w:cstheme="minorHAnsi"/>
          <w:bCs/>
          <w:i/>
          <w:iCs/>
          <w:color w:val="000000" w:themeColor="text1"/>
          <w:sz w:val="20"/>
          <w:szCs w:val="20"/>
        </w:rPr>
        <w:t>. Virtual information will be located on the individual meeting agenda</w:t>
      </w:r>
      <w:r w:rsidR="008B515B">
        <w:rPr>
          <w:rFonts w:cstheme="minorHAnsi"/>
          <w:bCs/>
          <w:i/>
          <w:iCs/>
          <w:color w:val="000000" w:themeColor="text1"/>
          <w:sz w:val="20"/>
          <w:szCs w:val="20"/>
        </w:rPr>
        <w:t>s.</w:t>
      </w:r>
    </w:p>
    <w:sectPr w:rsidR="008D10CA" w:rsidRPr="00ED3356" w:rsidSect="00F666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58EA7" w14:textId="77777777" w:rsidR="00B225E0" w:rsidRDefault="00B225E0" w:rsidP="0082284B">
      <w:pPr>
        <w:spacing w:after="0" w:line="240" w:lineRule="auto"/>
      </w:pPr>
      <w:r>
        <w:separator/>
      </w:r>
    </w:p>
  </w:endnote>
  <w:endnote w:type="continuationSeparator" w:id="0">
    <w:p w14:paraId="72FBD8FE" w14:textId="77777777" w:rsidR="00B225E0" w:rsidRDefault="00B225E0" w:rsidP="0082284B">
      <w:pPr>
        <w:spacing w:after="0" w:line="240" w:lineRule="auto"/>
      </w:pPr>
      <w:r>
        <w:continuationSeparator/>
      </w:r>
    </w:p>
  </w:endnote>
  <w:endnote w:type="continuationNotice" w:id="1">
    <w:p w14:paraId="6D82F609" w14:textId="77777777" w:rsidR="00B225E0" w:rsidRDefault="00B225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EFF0C" w14:textId="77777777" w:rsidR="005C7E50" w:rsidRDefault="005C7E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ACEA8" w14:textId="77777777" w:rsidR="005C7E50" w:rsidRDefault="005C7E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98726" w14:textId="77777777" w:rsidR="005C7E50" w:rsidRDefault="005C7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3F041" w14:textId="77777777" w:rsidR="00B225E0" w:rsidRDefault="00B225E0" w:rsidP="0082284B">
      <w:pPr>
        <w:spacing w:after="0" w:line="240" w:lineRule="auto"/>
      </w:pPr>
      <w:r>
        <w:separator/>
      </w:r>
    </w:p>
  </w:footnote>
  <w:footnote w:type="continuationSeparator" w:id="0">
    <w:p w14:paraId="200BEFC2" w14:textId="77777777" w:rsidR="00B225E0" w:rsidRDefault="00B225E0" w:rsidP="0082284B">
      <w:pPr>
        <w:spacing w:after="0" w:line="240" w:lineRule="auto"/>
      </w:pPr>
      <w:r>
        <w:continuationSeparator/>
      </w:r>
    </w:p>
  </w:footnote>
  <w:footnote w:type="continuationNotice" w:id="1">
    <w:p w14:paraId="76C6B64D" w14:textId="77777777" w:rsidR="00B225E0" w:rsidRDefault="00B225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7C730" w14:textId="77777777" w:rsidR="005C7E50" w:rsidRDefault="005C7E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5E4EE" w14:textId="3C4D3978" w:rsidR="005A20C9" w:rsidRPr="00F12D6E" w:rsidRDefault="275536E1" w:rsidP="00FB39A0">
    <w:pPr>
      <w:pStyle w:val="Header"/>
      <w:jc w:val="right"/>
    </w:pPr>
    <w:r w:rsidRPr="00575E49">
      <w:rPr>
        <w:noProof/>
        <w:color w:val="FF0000"/>
      </w:rPr>
      <w:drawing>
        <wp:inline distT="0" distB="0" distL="0" distR="0" wp14:anchorId="708DB83C" wp14:editId="32518962">
          <wp:extent cx="1494056" cy="55245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56" cy="552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B39A0">
      <w:rPr>
        <w:color w:val="FF0000"/>
      </w:rPr>
      <w:t xml:space="preserve">                                                                                                                     </w:t>
    </w:r>
    <w:r w:rsidR="00257AE2">
      <w:rPr>
        <w:color w:val="FF0000"/>
      </w:rPr>
      <w:t>Adopted</w:t>
    </w:r>
    <w:r w:rsidR="00575E49" w:rsidRPr="00575E49">
      <w:rPr>
        <w:color w:val="FF0000"/>
      </w:rPr>
      <w:t xml:space="preserve"> </w:t>
    </w:r>
    <w:r w:rsidR="007D0D27">
      <w:rPr>
        <w:color w:val="FF0000"/>
      </w:rPr>
      <w:t>October</w:t>
    </w:r>
    <w:r w:rsidR="00575E49" w:rsidRPr="00575E49">
      <w:rPr>
        <w:color w:val="FF0000"/>
      </w:rPr>
      <w:t xml:space="preserve"> </w:t>
    </w:r>
    <w:r w:rsidR="0009534D" w:rsidRPr="00575E49">
      <w:rPr>
        <w:color w:val="FF0000"/>
      </w:rPr>
      <w:t>202</w:t>
    </w:r>
    <w:r w:rsidR="00575E49" w:rsidRPr="00575E49">
      <w:rPr>
        <w:color w:val="FF0000"/>
      </w:rPr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8E543" w14:textId="77777777" w:rsidR="005C7E50" w:rsidRDefault="005C7E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D07781"/>
    <w:multiLevelType w:val="hybridMultilevel"/>
    <w:tmpl w:val="B5FCF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743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MrYwMLMwMbQ0NTJQ0lEKTi0uzszPAykwrgUA/+mrTiwAAAA="/>
  </w:docVars>
  <w:rsids>
    <w:rsidRoot w:val="0082284B"/>
    <w:rsid w:val="000000F8"/>
    <w:rsid w:val="00013A0B"/>
    <w:rsid w:val="0001662F"/>
    <w:rsid w:val="000175B1"/>
    <w:rsid w:val="00024DB4"/>
    <w:rsid w:val="0003780F"/>
    <w:rsid w:val="0004356E"/>
    <w:rsid w:val="00050548"/>
    <w:rsid w:val="00055C3A"/>
    <w:rsid w:val="0006155E"/>
    <w:rsid w:val="000636EA"/>
    <w:rsid w:val="00071A1A"/>
    <w:rsid w:val="00072E8B"/>
    <w:rsid w:val="00081CCD"/>
    <w:rsid w:val="000912AC"/>
    <w:rsid w:val="00093157"/>
    <w:rsid w:val="0009534D"/>
    <w:rsid w:val="0009539B"/>
    <w:rsid w:val="000965FF"/>
    <w:rsid w:val="000A1751"/>
    <w:rsid w:val="000A2013"/>
    <w:rsid w:val="000A3679"/>
    <w:rsid w:val="000C1794"/>
    <w:rsid w:val="000C2F91"/>
    <w:rsid w:val="000C46CF"/>
    <w:rsid w:val="000C6BCC"/>
    <w:rsid w:val="000E4752"/>
    <w:rsid w:val="000F0647"/>
    <w:rsid w:val="000F21C0"/>
    <w:rsid w:val="000F790E"/>
    <w:rsid w:val="0010105D"/>
    <w:rsid w:val="00104212"/>
    <w:rsid w:val="00110AA9"/>
    <w:rsid w:val="0011233A"/>
    <w:rsid w:val="0011456D"/>
    <w:rsid w:val="00123AAF"/>
    <w:rsid w:val="00126F99"/>
    <w:rsid w:val="00132121"/>
    <w:rsid w:val="001436ED"/>
    <w:rsid w:val="00161071"/>
    <w:rsid w:val="001652F3"/>
    <w:rsid w:val="00167D6B"/>
    <w:rsid w:val="00177ED3"/>
    <w:rsid w:val="001856C5"/>
    <w:rsid w:val="00185851"/>
    <w:rsid w:val="001C254E"/>
    <w:rsid w:val="001C4C0F"/>
    <w:rsid w:val="001D01CB"/>
    <w:rsid w:val="001D3CBE"/>
    <w:rsid w:val="001E5C25"/>
    <w:rsid w:val="00204BCB"/>
    <w:rsid w:val="00210B6F"/>
    <w:rsid w:val="00232144"/>
    <w:rsid w:val="0023481E"/>
    <w:rsid w:val="002410A9"/>
    <w:rsid w:val="00257AE2"/>
    <w:rsid w:val="00277064"/>
    <w:rsid w:val="0028036C"/>
    <w:rsid w:val="00280905"/>
    <w:rsid w:val="00291020"/>
    <w:rsid w:val="002B7AF7"/>
    <w:rsid w:val="002C696B"/>
    <w:rsid w:val="002D28F8"/>
    <w:rsid w:val="002F49C9"/>
    <w:rsid w:val="002F4DAF"/>
    <w:rsid w:val="00305666"/>
    <w:rsid w:val="00315BB1"/>
    <w:rsid w:val="00316C68"/>
    <w:rsid w:val="00316F68"/>
    <w:rsid w:val="00331103"/>
    <w:rsid w:val="003336B5"/>
    <w:rsid w:val="003447BB"/>
    <w:rsid w:val="00356A73"/>
    <w:rsid w:val="00360E0D"/>
    <w:rsid w:val="00362624"/>
    <w:rsid w:val="0036419A"/>
    <w:rsid w:val="00382A4B"/>
    <w:rsid w:val="00390CA9"/>
    <w:rsid w:val="003941A6"/>
    <w:rsid w:val="00397825"/>
    <w:rsid w:val="003A27F6"/>
    <w:rsid w:val="003A474E"/>
    <w:rsid w:val="003A4DFA"/>
    <w:rsid w:val="003C55CC"/>
    <w:rsid w:val="003C5AA8"/>
    <w:rsid w:val="003C5AFD"/>
    <w:rsid w:val="003C63C7"/>
    <w:rsid w:val="003C7892"/>
    <w:rsid w:val="003D0B85"/>
    <w:rsid w:val="003D13FE"/>
    <w:rsid w:val="003D18A6"/>
    <w:rsid w:val="003D4F1C"/>
    <w:rsid w:val="003D7046"/>
    <w:rsid w:val="003E0B25"/>
    <w:rsid w:val="003E3CC9"/>
    <w:rsid w:val="003F021F"/>
    <w:rsid w:val="003F0CA0"/>
    <w:rsid w:val="003F28F9"/>
    <w:rsid w:val="003F7C7A"/>
    <w:rsid w:val="004020AC"/>
    <w:rsid w:val="0040794B"/>
    <w:rsid w:val="00425D02"/>
    <w:rsid w:val="004575EF"/>
    <w:rsid w:val="00457AE3"/>
    <w:rsid w:val="00457C7C"/>
    <w:rsid w:val="00473D4F"/>
    <w:rsid w:val="00482326"/>
    <w:rsid w:val="00483545"/>
    <w:rsid w:val="004D315F"/>
    <w:rsid w:val="004D3F16"/>
    <w:rsid w:val="004D5E4F"/>
    <w:rsid w:val="004D6613"/>
    <w:rsid w:val="004E79A2"/>
    <w:rsid w:val="004F05F9"/>
    <w:rsid w:val="004F1F5D"/>
    <w:rsid w:val="004F7DFA"/>
    <w:rsid w:val="0051179A"/>
    <w:rsid w:val="005139C0"/>
    <w:rsid w:val="00524FFB"/>
    <w:rsid w:val="00556F19"/>
    <w:rsid w:val="00575E49"/>
    <w:rsid w:val="005A03E3"/>
    <w:rsid w:val="005A20C9"/>
    <w:rsid w:val="005A541A"/>
    <w:rsid w:val="005B3188"/>
    <w:rsid w:val="005C263F"/>
    <w:rsid w:val="005C7E50"/>
    <w:rsid w:val="005D6B2C"/>
    <w:rsid w:val="005D7D2E"/>
    <w:rsid w:val="005E1C9B"/>
    <w:rsid w:val="005E225A"/>
    <w:rsid w:val="005E77C3"/>
    <w:rsid w:val="005F18B6"/>
    <w:rsid w:val="00600AB4"/>
    <w:rsid w:val="00601691"/>
    <w:rsid w:val="00604386"/>
    <w:rsid w:val="00611C3F"/>
    <w:rsid w:val="00612DFF"/>
    <w:rsid w:val="00621E7E"/>
    <w:rsid w:val="00645DCA"/>
    <w:rsid w:val="00670233"/>
    <w:rsid w:val="00674417"/>
    <w:rsid w:val="006B10D0"/>
    <w:rsid w:val="006B5BE6"/>
    <w:rsid w:val="006F078E"/>
    <w:rsid w:val="006F0EA2"/>
    <w:rsid w:val="006F2095"/>
    <w:rsid w:val="006F6F5F"/>
    <w:rsid w:val="00702CDF"/>
    <w:rsid w:val="00704137"/>
    <w:rsid w:val="00704324"/>
    <w:rsid w:val="0071345F"/>
    <w:rsid w:val="007248A1"/>
    <w:rsid w:val="00733511"/>
    <w:rsid w:val="0073545F"/>
    <w:rsid w:val="007424BF"/>
    <w:rsid w:val="0074271A"/>
    <w:rsid w:val="0074470C"/>
    <w:rsid w:val="00755906"/>
    <w:rsid w:val="00762154"/>
    <w:rsid w:val="00776B43"/>
    <w:rsid w:val="007808E8"/>
    <w:rsid w:val="00796566"/>
    <w:rsid w:val="00796581"/>
    <w:rsid w:val="007C4AD3"/>
    <w:rsid w:val="007D0D27"/>
    <w:rsid w:val="007F61F3"/>
    <w:rsid w:val="008026E8"/>
    <w:rsid w:val="00813712"/>
    <w:rsid w:val="00815251"/>
    <w:rsid w:val="008224A3"/>
    <w:rsid w:val="0082284B"/>
    <w:rsid w:val="00835DC3"/>
    <w:rsid w:val="00836D50"/>
    <w:rsid w:val="00840C13"/>
    <w:rsid w:val="00885941"/>
    <w:rsid w:val="00886E95"/>
    <w:rsid w:val="00897968"/>
    <w:rsid w:val="008A7A21"/>
    <w:rsid w:val="008B3C75"/>
    <w:rsid w:val="008B515B"/>
    <w:rsid w:val="008C0D35"/>
    <w:rsid w:val="008C4051"/>
    <w:rsid w:val="008D10CA"/>
    <w:rsid w:val="008F219B"/>
    <w:rsid w:val="00904AC8"/>
    <w:rsid w:val="00910B52"/>
    <w:rsid w:val="009131BD"/>
    <w:rsid w:val="00916081"/>
    <w:rsid w:val="009221EB"/>
    <w:rsid w:val="009337EE"/>
    <w:rsid w:val="009367D3"/>
    <w:rsid w:val="00947F31"/>
    <w:rsid w:val="00950D2C"/>
    <w:rsid w:val="00961703"/>
    <w:rsid w:val="00981F1D"/>
    <w:rsid w:val="00993DDE"/>
    <w:rsid w:val="00995747"/>
    <w:rsid w:val="0099645E"/>
    <w:rsid w:val="00996EEE"/>
    <w:rsid w:val="00997394"/>
    <w:rsid w:val="009A162E"/>
    <w:rsid w:val="009A6801"/>
    <w:rsid w:val="009C2F83"/>
    <w:rsid w:val="009D63F3"/>
    <w:rsid w:val="009E0892"/>
    <w:rsid w:val="00A24034"/>
    <w:rsid w:val="00A27612"/>
    <w:rsid w:val="00A57367"/>
    <w:rsid w:val="00A628D3"/>
    <w:rsid w:val="00A6322F"/>
    <w:rsid w:val="00A651F8"/>
    <w:rsid w:val="00A7294C"/>
    <w:rsid w:val="00A83F58"/>
    <w:rsid w:val="00A91C68"/>
    <w:rsid w:val="00AA7A9F"/>
    <w:rsid w:val="00AB7CA3"/>
    <w:rsid w:val="00AC285F"/>
    <w:rsid w:val="00AD484A"/>
    <w:rsid w:val="00AE0C19"/>
    <w:rsid w:val="00AE2DDD"/>
    <w:rsid w:val="00AF3EB5"/>
    <w:rsid w:val="00AF5629"/>
    <w:rsid w:val="00B13A5C"/>
    <w:rsid w:val="00B16797"/>
    <w:rsid w:val="00B20135"/>
    <w:rsid w:val="00B225E0"/>
    <w:rsid w:val="00B32D38"/>
    <w:rsid w:val="00B45181"/>
    <w:rsid w:val="00B47EE4"/>
    <w:rsid w:val="00B67D04"/>
    <w:rsid w:val="00B84C1B"/>
    <w:rsid w:val="00B97FB5"/>
    <w:rsid w:val="00BB3D59"/>
    <w:rsid w:val="00BC08B1"/>
    <w:rsid w:val="00BC3733"/>
    <w:rsid w:val="00BD31DE"/>
    <w:rsid w:val="00BE79C2"/>
    <w:rsid w:val="00BF5E3F"/>
    <w:rsid w:val="00C0551C"/>
    <w:rsid w:val="00C1343D"/>
    <w:rsid w:val="00C23987"/>
    <w:rsid w:val="00C36314"/>
    <w:rsid w:val="00C6067F"/>
    <w:rsid w:val="00C63F38"/>
    <w:rsid w:val="00C66406"/>
    <w:rsid w:val="00C67556"/>
    <w:rsid w:val="00C67735"/>
    <w:rsid w:val="00C7077F"/>
    <w:rsid w:val="00C70EB0"/>
    <w:rsid w:val="00C90E2F"/>
    <w:rsid w:val="00CA4621"/>
    <w:rsid w:val="00CB554B"/>
    <w:rsid w:val="00CC1F6F"/>
    <w:rsid w:val="00CD59FB"/>
    <w:rsid w:val="00CD6F7D"/>
    <w:rsid w:val="00CE37C5"/>
    <w:rsid w:val="00CE44BB"/>
    <w:rsid w:val="00CE4BC4"/>
    <w:rsid w:val="00D16525"/>
    <w:rsid w:val="00D3380F"/>
    <w:rsid w:val="00D46197"/>
    <w:rsid w:val="00D50A24"/>
    <w:rsid w:val="00D611C8"/>
    <w:rsid w:val="00D62379"/>
    <w:rsid w:val="00D8006B"/>
    <w:rsid w:val="00D95F81"/>
    <w:rsid w:val="00DA4A94"/>
    <w:rsid w:val="00DB119B"/>
    <w:rsid w:val="00DB3B0B"/>
    <w:rsid w:val="00DC473E"/>
    <w:rsid w:val="00DC6A09"/>
    <w:rsid w:val="00E06A57"/>
    <w:rsid w:val="00E243B7"/>
    <w:rsid w:val="00E253F5"/>
    <w:rsid w:val="00E32F17"/>
    <w:rsid w:val="00E631F8"/>
    <w:rsid w:val="00E6490F"/>
    <w:rsid w:val="00E70E61"/>
    <w:rsid w:val="00E712CD"/>
    <w:rsid w:val="00E80DF8"/>
    <w:rsid w:val="00E84035"/>
    <w:rsid w:val="00E84619"/>
    <w:rsid w:val="00EB47CE"/>
    <w:rsid w:val="00EC0583"/>
    <w:rsid w:val="00EC7655"/>
    <w:rsid w:val="00ED3356"/>
    <w:rsid w:val="00EE06FC"/>
    <w:rsid w:val="00EE3DE7"/>
    <w:rsid w:val="00EF10DC"/>
    <w:rsid w:val="00EF3361"/>
    <w:rsid w:val="00F030DA"/>
    <w:rsid w:val="00F057DB"/>
    <w:rsid w:val="00F05A6A"/>
    <w:rsid w:val="00F0680B"/>
    <w:rsid w:val="00F12D6E"/>
    <w:rsid w:val="00F14B17"/>
    <w:rsid w:val="00F54F46"/>
    <w:rsid w:val="00F63B42"/>
    <w:rsid w:val="00F66639"/>
    <w:rsid w:val="00F7269E"/>
    <w:rsid w:val="00F81FCC"/>
    <w:rsid w:val="00FA21CF"/>
    <w:rsid w:val="00FB39A0"/>
    <w:rsid w:val="00FB5085"/>
    <w:rsid w:val="00FC48A0"/>
    <w:rsid w:val="00FC731C"/>
    <w:rsid w:val="00FF10ED"/>
    <w:rsid w:val="00FF33D4"/>
    <w:rsid w:val="00FF4262"/>
    <w:rsid w:val="04E0FD42"/>
    <w:rsid w:val="06734C86"/>
    <w:rsid w:val="275536E1"/>
    <w:rsid w:val="5188DD89"/>
    <w:rsid w:val="76FBDD61"/>
    <w:rsid w:val="7DFDC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405FC5"/>
  <w15:chartTrackingRefBased/>
  <w15:docId w15:val="{4522600D-6D32-4569-9A48-95A40D4E0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28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84B"/>
  </w:style>
  <w:style w:type="paragraph" w:styleId="Footer">
    <w:name w:val="footer"/>
    <w:basedOn w:val="Normal"/>
    <w:link w:val="FooterChar"/>
    <w:uiPriority w:val="99"/>
    <w:unhideWhenUsed/>
    <w:rsid w:val="008228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84B"/>
  </w:style>
  <w:style w:type="paragraph" w:styleId="BalloonText">
    <w:name w:val="Balloon Text"/>
    <w:basedOn w:val="Normal"/>
    <w:link w:val="BalloonTextChar"/>
    <w:uiPriority w:val="99"/>
    <w:semiHidden/>
    <w:unhideWhenUsed/>
    <w:rsid w:val="008228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84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228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E3CC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240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40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40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40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403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00A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105258061-50128</_dlc_DocId>
    <_dlc_DocIdUrl xmlns="d9320a93-a9f0-4135-97e0-380ac3311a04">
      <Url>https://sitesreservoirproject.sharepoint.com/exemgmtadmin/_layouts/15/DocIdRedir.aspx?ID=W2DYDCZSR3KP-105258061-50128</Url>
      <Description>W2DYDCZSR3KP-105258061-50128</Description>
    </_dlc_DocIdUrl>
    <DateReceived xmlns="c9d86d72-7c49-47d4-912c-b4bee4189528" xsi:nil="true"/>
    <FromAddress xmlns="c9d86d72-7c49-47d4-912c-b4bee4189528" xsi:nil="true"/>
    <lcf76f155ced4ddcb4097134ff3c332f xmlns="c9d86d72-7c49-47d4-912c-b4bee4189528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F4CAC11376B74E9D98C22D631CBFBB" ma:contentTypeVersion="19" ma:contentTypeDescription="Create a new document." ma:contentTypeScope="" ma:versionID="40ed17c4abe8f7baec3eb4d037a31527">
  <xsd:schema xmlns:xsd="http://www.w3.org/2001/XMLSchema" xmlns:xs="http://www.w3.org/2001/XMLSchema" xmlns:p="http://schemas.microsoft.com/office/2006/metadata/properties" xmlns:ns2="d9320a93-a9f0-4135-97e0-380ac3311a04" xmlns:ns3="c9d86d72-7c49-47d4-912c-b4bee4189528" targetNamespace="http://schemas.microsoft.com/office/2006/metadata/properties" ma:root="true" ma:fieldsID="805e2c1bbb8df5ef3f538a6a3a7dc07e" ns2:_="" ns3:_="">
    <xsd:import namespace="d9320a93-a9f0-4135-97e0-380ac3311a04"/>
    <xsd:import namespace="c9d86d72-7c49-47d4-912c-b4bee418952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FromAddress" minOccurs="0"/>
                <xsd:element ref="ns3:DateReceived" minOccurs="0"/>
                <xsd:element ref="ns3:MediaServiceObjectDetectorVersion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86d72-7c49-47d4-912c-b4bee41895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FromAddress" ma:index="26" nillable="true" ma:displayName="From Address" ma:format="Dropdown" ma:internalName="FromAddress">
      <xsd:simpleType>
        <xsd:restriction base="dms:Text">
          <xsd:maxLength value="255"/>
        </xsd:restriction>
      </xsd:simpleType>
    </xsd:element>
    <xsd:element name="DateReceived" ma:index="27" nillable="true" ma:displayName="Date Received" ma:format="DateOnly" ma:internalName="DateReceived">
      <xsd:simpleType>
        <xsd:restriction base="dms:DateTime"/>
      </xsd:simple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5648C8-E88B-441C-96AD-3BC5F4B74DF8}">
  <ds:schemaRefs>
    <ds:schemaRef ds:uri="http://schemas.microsoft.com/office/2006/metadata/properties"/>
    <ds:schemaRef ds:uri="http://schemas.microsoft.com/office/infopath/2007/PartnerControls"/>
    <ds:schemaRef ds:uri="d9320a93-a9f0-4135-97e0-380ac3311a04"/>
    <ds:schemaRef ds:uri="c9d86d72-7c49-47d4-912c-b4bee4189528"/>
  </ds:schemaRefs>
</ds:datastoreItem>
</file>

<file path=customXml/itemProps2.xml><?xml version="1.0" encoding="utf-8"?>
<ds:datastoreItem xmlns:ds="http://schemas.openxmlformats.org/officeDocument/2006/customXml" ds:itemID="{33C2317E-DD26-4B59-9AFA-052F05C030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320a93-a9f0-4135-97e0-380ac3311a04"/>
    <ds:schemaRef ds:uri="c9d86d72-7c49-47d4-912c-b4bee41895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51331E-278F-460D-852A-444B2BDA1BF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428FC09-12EF-4A44-A1A0-20BB816EB7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3</Words>
  <Characters>674</Characters>
  <Application>Microsoft Office Word</Application>
  <DocSecurity>0</DocSecurity>
  <Lines>43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Kivett</dc:creator>
  <cp:keywords/>
  <dc:description/>
  <cp:lastModifiedBy>Marcia Kivett</cp:lastModifiedBy>
  <cp:revision>4</cp:revision>
  <cp:lastPrinted>2020-11-03T17:05:00Z</cp:lastPrinted>
  <dcterms:created xsi:type="dcterms:W3CDTF">2023-11-09T19:56:00Z</dcterms:created>
  <dcterms:modified xsi:type="dcterms:W3CDTF">2023-11-09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F4CAC11376B74E9D98C22D631CBFBB</vt:lpwstr>
  </property>
  <property fmtid="{D5CDD505-2E9C-101B-9397-08002B2CF9AE}" pid="3" name="_dlc_DocIdItemGuid">
    <vt:lpwstr>cce089c8-8d02-4402-82e0-ff7dc1c02d76</vt:lpwstr>
  </property>
  <property fmtid="{D5CDD505-2E9C-101B-9397-08002B2CF9AE}" pid="4" name="MediaServiceImageTags">
    <vt:lpwstr/>
  </property>
  <property fmtid="{D5CDD505-2E9C-101B-9397-08002B2CF9AE}" pid="5" name="GrammarlyDocumentId">
    <vt:lpwstr>d35ba68a826a6a8183b5f77694db4c4430ae62508fe98693591fc46a26d696b2</vt:lpwstr>
  </property>
  <property fmtid="{D5CDD505-2E9C-101B-9397-08002B2CF9AE}" pid="6" name="MSIP_Label_ae29e37d-a8a4-4222-a804-8a2bb3536c03_Enabled">
    <vt:lpwstr>true</vt:lpwstr>
  </property>
  <property fmtid="{D5CDD505-2E9C-101B-9397-08002B2CF9AE}" pid="7" name="MSIP_Label_ae29e37d-a8a4-4222-a804-8a2bb3536c03_SetDate">
    <vt:lpwstr>2023-02-23T15:35:44Z</vt:lpwstr>
  </property>
  <property fmtid="{D5CDD505-2E9C-101B-9397-08002B2CF9AE}" pid="8" name="MSIP_Label_ae29e37d-a8a4-4222-a804-8a2bb3536c03_Method">
    <vt:lpwstr>Standard</vt:lpwstr>
  </property>
  <property fmtid="{D5CDD505-2E9C-101B-9397-08002B2CF9AE}" pid="9" name="MSIP_Label_ae29e37d-a8a4-4222-a804-8a2bb3536c03_Name">
    <vt:lpwstr>General (Default)</vt:lpwstr>
  </property>
  <property fmtid="{D5CDD505-2E9C-101B-9397-08002B2CF9AE}" pid="10" name="MSIP_Label_ae29e37d-a8a4-4222-a804-8a2bb3536c03_SiteId">
    <vt:lpwstr>cb2bab3d-7d90-44ea-9e31-531011b1213d</vt:lpwstr>
  </property>
  <property fmtid="{D5CDD505-2E9C-101B-9397-08002B2CF9AE}" pid="11" name="MSIP_Label_ae29e37d-a8a4-4222-a804-8a2bb3536c03_ActionId">
    <vt:lpwstr>50cf49c4-7b5a-4f6d-923e-cf5326652b1b</vt:lpwstr>
  </property>
  <property fmtid="{D5CDD505-2E9C-101B-9397-08002B2CF9AE}" pid="12" name="MSIP_Label_ae29e37d-a8a4-4222-a804-8a2bb3536c03_ContentBits">
    <vt:lpwstr>0</vt:lpwstr>
  </property>
</Properties>
</file>